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emodynamic range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Odds ratio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P Value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CMA P Value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95% CI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MA 95% CI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P_[45,50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000e+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9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(0, Inf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(0, Inf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P_(50,55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704099e+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9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(0, Inf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(0, Inf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P_(55,60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.706460e+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(0, Inf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(0, Inf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P_(60,65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000e+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9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(0, Inf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(0, Inf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P_(65,70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000e+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99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(0, Inf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(0, Inf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P_(70,75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000e+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9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(0, Inf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(0, Inf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P_(75,80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000e+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(0, Inf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(0, Inf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P_(80,85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000e+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(0, Inf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(0, Inf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P_(85,90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000e+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(0, Inf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(0, Inf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P_(90,95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.563277e+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(0, Inf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(0, Inf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P_(95,100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000e+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9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(0, Inf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(0, Inf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P_(100,105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000e+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9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(0, Inf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(0, Inf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P_(105,110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.841907e+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(0, Inf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(0, Inf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P_(110,115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.194000e+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(0, Inf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(0, Inf)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11-26T16:22:19Z</dcterms:created>
  <dcterms:modified xsi:type="dcterms:W3CDTF">2024-11-26T16:22:1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